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BAD2C" w14:textId="553A94F4" w:rsidR="00BF4ED4" w:rsidRPr="00B1697C" w:rsidRDefault="00BF4ED4" w:rsidP="00B169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4F81BD" w:themeFill="accent1"/>
        <w:spacing w:after="360" w:line="240" w:lineRule="auto"/>
        <w:jc w:val="center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r w:rsidRPr="00B1697C">
        <w:rPr>
          <w:rFonts w:ascii="Times New Roman" w:hAnsi="Times New Roman" w:cs="Times New Roman"/>
          <w:b/>
          <w:bCs/>
          <w:color w:val="FFFFFF" w:themeColor="background1"/>
          <w:spacing w:val="60"/>
          <w:sz w:val="32"/>
          <w:szCs w:val="32"/>
        </w:rPr>
        <w:t>PROGRAM</w:t>
      </w:r>
    </w:p>
    <w:tbl>
      <w:tblPr>
        <w:tblStyle w:val="TableGrid"/>
        <w:tblW w:w="0" w:type="auto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30"/>
      </w:tblGrid>
      <w:tr w:rsidR="00C72554" w:rsidRPr="00456C32" w14:paraId="335BCDBA" w14:textId="77777777" w:rsidTr="00C72554">
        <w:tc>
          <w:tcPr>
            <w:tcW w:w="9730" w:type="dxa"/>
          </w:tcPr>
          <w:p w14:paraId="4C5047A5" w14:textId="77777777" w:rsidR="00296229" w:rsidRPr="00456C32" w:rsidRDefault="00296229" w:rsidP="00EE32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SPECIJALIZOVANA OBUKA</w:t>
            </w:r>
          </w:p>
          <w:p w14:paraId="762F6579" w14:textId="46A756C4" w:rsidR="00A44D5F" w:rsidRPr="00456C32" w:rsidRDefault="00296229" w:rsidP="00EE32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„</w:t>
            </w:r>
            <w:proofErr w:type="spellStart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Podizanje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sv</w:t>
            </w:r>
            <w:r w:rsidR="00541DB4"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ij</w:t>
            </w:r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esti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o </w:t>
            </w:r>
            <w:proofErr w:type="spellStart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opasnostima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na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radu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i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bezbjednosti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u </w:t>
            </w:r>
            <w:proofErr w:type="spellStart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poljoprivredno-prehrambenoj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industriji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(</w:t>
            </w:r>
            <w:proofErr w:type="spellStart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uključujući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COVID-19 </w:t>
            </w:r>
            <w:proofErr w:type="spellStart"/>
            <w:r w:rsidR="00541DB4"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mjere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)"</w:t>
            </w:r>
          </w:p>
          <w:p w14:paraId="00DD803F" w14:textId="1CB87A91" w:rsidR="00A44D5F" w:rsidRPr="00456C32" w:rsidRDefault="00A44D5F" w:rsidP="00EE32A7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bdr w:val="none" w:sz="0" w:space="0" w:color="auto"/>
              </w:rPr>
            </w:pPr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24.02.2023. </w:t>
            </w:r>
            <w:proofErr w:type="spellStart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godine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(</w:t>
            </w:r>
            <w:proofErr w:type="spellStart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petak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) u 10h i 02.03.2023. </w:t>
            </w:r>
            <w:proofErr w:type="spellStart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godine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(</w:t>
            </w:r>
            <w:proofErr w:type="spellStart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četvrtak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) u 10h </w:t>
            </w:r>
          </w:p>
          <w:p w14:paraId="0E9DACD3" w14:textId="77777777" w:rsidR="00C72554" w:rsidRDefault="00A44D5F" w:rsidP="00EE32A7">
            <w:pPr>
              <w:spacing w:after="12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prostorije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Privredne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komore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Brčko </w:t>
            </w:r>
            <w:proofErr w:type="spellStart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distrikta</w:t>
            </w:r>
            <w:proofErr w:type="spellEnd"/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BiH </w:t>
            </w:r>
            <w:r w:rsidR="00296229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</w:p>
          <w:p w14:paraId="3422BA8F" w14:textId="66E9905D" w:rsidR="007D062A" w:rsidRPr="00456C32" w:rsidRDefault="007D062A" w:rsidP="00EE32A7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B1697C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Predavač</w:t>
            </w:r>
            <w:proofErr w:type="spellEnd"/>
            <w:r w:rsidRPr="00B1697C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: Mirsad </w:t>
            </w:r>
            <w:proofErr w:type="spellStart"/>
            <w:r w:rsidRPr="00B1697C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Lišić</w:t>
            </w:r>
            <w:proofErr w:type="spellEnd"/>
          </w:p>
        </w:tc>
      </w:tr>
    </w:tbl>
    <w:p w14:paraId="7F2788A4" w14:textId="77777777" w:rsidR="00296229" w:rsidRPr="00456C32" w:rsidRDefault="00296229" w:rsidP="00296229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8034"/>
      </w:tblGrid>
      <w:tr w:rsidR="00BF4ED4" w:rsidRPr="00456C32" w14:paraId="4BDCE972" w14:textId="77777777" w:rsidTr="00BF4ED4">
        <w:tc>
          <w:tcPr>
            <w:tcW w:w="1696" w:type="dxa"/>
            <w:shd w:val="clear" w:color="auto" w:fill="95B3D7" w:themeFill="accent1" w:themeFillTint="99"/>
          </w:tcPr>
          <w:p w14:paraId="30CE2259" w14:textId="29BB7F88" w:rsidR="00BF4ED4" w:rsidRPr="00456C32" w:rsidRDefault="00BF4ED4" w:rsidP="00BF4E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456C32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VRIJEME</w:t>
            </w:r>
          </w:p>
        </w:tc>
        <w:tc>
          <w:tcPr>
            <w:tcW w:w="8034" w:type="dxa"/>
            <w:shd w:val="clear" w:color="auto" w:fill="95B3D7" w:themeFill="accent1" w:themeFillTint="99"/>
          </w:tcPr>
          <w:p w14:paraId="660AEAC1" w14:textId="6D21F2C7" w:rsidR="00BF4ED4" w:rsidRPr="00456C32" w:rsidRDefault="007D062A" w:rsidP="00BF4E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Dnevni red</w:t>
            </w:r>
          </w:p>
        </w:tc>
      </w:tr>
      <w:tr w:rsidR="00BF4ED4" w:rsidRPr="00456C32" w14:paraId="4F1D5E97" w14:textId="77777777" w:rsidTr="00C84EFF">
        <w:tc>
          <w:tcPr>
            <w:tcW w:w="1696" w:type="dxa"/>
            <w:shd w:val="clear" w:color="auto" w:fill="FFFFFF" w:themeFill="background1"/>
          </w:tcPr>
          <w:p w14:paraId="42384862" w14:textId="207DEE6C" w:rsidR="00BF4ED4" w:rsidRPr="00456C32" w:rsidRDefault="00BF4ED4" w:rsidP="00BF4E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0:00 – 10:15</w:t>
            </w:r>
          </w:p>
        </w:tc>
        <w:tc>
          <w:tcPr>
            <w:tcW w:w="8034" w:type="dxa"/>
            <w:shd w:val="clear" w:color="auto" w:fill="FFFFFF" w:themeFill="background1"/>
          </w:tcPr>
          <w:p w14:paraId="1A306214" w14:textId="77777777" w:rsidR="00BF4ED4" w:rsidRPr="00456C32" w:rsidRDefault="00BF4ED4" w:rsidP="00CD639F">
            <w:pPr>
              <w:spacing w:after="120"/>
              <w:ind w:left="31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ozdravno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obraćanje</w:t>
            </w:r>
            <w:proofErr w:type="spellEnd"/>
          </w:p>
          <w:p w14:paraId="5938929B" w14:textId="1C1A9C62" w:rsidR="00BF4ED4" w:rsidRPr="00456C32" w:rsidRDefault="00BF4ED4" w:rsidP="00CD639F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/>
              <w:ind w:left="744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redstavnik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rivredne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omore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Brčko </w:t>
            </w:r>
            <w:proofErr w:type="spellStart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istrikta</w:t>
            </w:r>
            <w:proofErr w:type="spellEnd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BiH</w:t>
            </w:r>
          </w:p>
          <w:p w14:paraId="043DBA36" w14:textId="61FFE59E" w:rsidR="00BF4ED4" w:rsidRPr="00456C32" w:rsidRDefault="00BF4ED4" w:rsidP="00CD639F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/>
              <w:ind w:left="744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redstavnik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azvojn</w:t>
            </w:r>
            <w:r w:rsidR="0088610A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og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rogram</w:t>
            </w:r>
            <w:r w:rsidR="0088610A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Ujedinjenih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cija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(UNDP)</w:t>
            </w:r>
          </w:p>
        </w:tc>
      </w:tr>
      <w:tr w:rsidR="00BF4ED4" w:rsidRPr="00456C32" w14:paraId="4F5EC6D7" w14:textId="77777777" w:rsidTr="00C84EFF">
        <w:tc>
          <w:tcPr>
            <w:tcW w:w="1696" w:type="dxa"/>
            <w:shd w:val="clear" w:color="auto" w:fill="FFFFFF" w:themeFill="background1"/>
          </w:tcPr>
          <w:p w14:paraId="74F49380" w14:textId="77777777" w:rsidR="00BF4ED4" w:rsidRPr="00456C32" w:rsidRDefault="00BF4ED4" w:rsidP="00BF4E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0:15 – 11:00</w:t>
            </w:r>
          </w:p>
        </w:tc>
        <w:tc>
          <w:tcPr>
            <w:tcW w:w="8034" w:type="dxa"/>
            <w:shd w:val="clear" w:color="auto" w:fill="FFFFFF" w:themeFill="background1"/>
          </w:tcPr>
          <w:p w14:paraId="4E0FCE00" w14:textId="6A220CDD" w:rsidR="00BF4ED4" w:rsidRPr="00456C32" w:rsidRDefault="00BF4ED4" w:rsidP="00CD639F">
            <w:pPr>
              <w:spacing w:after="12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Zakonski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okvir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z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oblasti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zaštite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adu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AA5552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u </w:t>
            </w:r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Brčko </w:t>
            </w:r>
            <w:proofErr w:type="spellStart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istrikt</w:t>
            </w:r>
            <w:r w:rsidR="00AA5552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u</w:t>
            </w:r>
            <w:proofErr w:type="spellEnd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BiH,</w:t>
            </w:r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mjernica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za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zaštitu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COVID-19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adnom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jestu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u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oljoprivredno-prehrambenom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ektoru</w:t>
            </w:r>
            <w:proofErr w:type="spellEnd"/>
          </w:p>
        </w:tc>
      </w:tr>
      <w:tr w:rsidR="00BF4ED4" w:rsidRPr="00456C32" w14:paraId="06A3BB83" w14:textId="77777777" w:rsidTr="00C84EFF">
        <w:tc>
          <w:tcPr>
            <w:tcW w:w="1696" w:type="dxa"/>
            <w:shd w:val="clear" w:color="auto" w:fill="FFFFFF" w:themeFill="background1"/>
          </w:tcPr>
          <w:p w14:paraId="01FF1514" w14:textId="77777777" w:rsidR="00BF4ED4" w:rsidRPr="00456C32" w:rsidRDefault="00BF4ED4" w:rsidP="00BF4E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1:00 – 11:45</w:t>
            </w:r>
          </w:p>
        </w:tc>
        <w:tc>
          <w:tcPr>
            <w:tcW w:w="8034" w:type="dxa"/>
            <w:shd w:val="clear" w:color="auto" w:fill="FFFFFF" w:themeFill="background1"/>
          </w:tcPr>
          <w:p w14:paraId="684AB3A7" w14:textId="31C8A6B6" w:rsidR="00A12EA1" w:rsidRPr="00456C32" w:rsidRDefault="00BA1AC1" w:rsidP="009E33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spacing w:after="12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hr-HR" w:eastAsia="en-GB"/>
              </w:rPr>
            </w:pPr>
            <w:r w:rsidRPr="00456C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hr-HR" w:eastAsia="en-GB"/>
              </w:rPr>
              <w:t>-</w:t>
            </w:r>
            <w:r w:rsidR="002F2803" w:rsidRPr="00456C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hr-HR" w:eastAsia="en-GB"/>
              </w:rPr>
              <w:t xml:space="preserve"> </w:t>
            </w:r>
            <w:r w:rsidR="00A12EA1" w:rsidRPr="00456C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hr-HR" w:eastAsia="en-GB"/>
              </w:rPr>
              <w:t>Metode i način izrade akta o procjeni rizika na radnom mjestu</w:t>
            </w:r>
            <w:r w:rsidR="00B90A0A" w:rsidRPr="00456C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hr-HR" w:eastAsia="en-GB"/>
              </w:rPr>
              <w:t>, lična zaštitna sredstva</w:t>
            </w:r>
            <w:r w:rsidR="00A12EA1" w:rsidRPr="00456C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hr-HR" w:eastAsia="en-GB"/>
              </w:rPr>
              <w:t xml:space="preserve"> i uloga poslodav</w:t>
            </w:r>
            <w:r w:rsidR="00B90A0A" w:rsidRPr="00456C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hr-HR" w:eastAsia="en-GB"/>
              </w:rPr>
              <w:t>a</w:t>
            </w:r>
            <w:r w:rsidR="00A12EA1" w:rsidRPr="00456C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hr-HR" w:eastAsia="en-GB"/>
              </w:rPr>
              <w:t xml:space="preserve">ca </w:t>
            </w:r>
          </w:p>
          <w:p w14:paraId="531FD10D" w14:textId="71EC9FC8" w:rsidR="00BF4ED4" w:rsidRPr="00456C32" w:rsidRDefault="00BA1AC1" w:rsidP="00B90A0A">
            <w:pPr>
              <w:spacing w:after="12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-</w:t>
            </w:r>
            <w:r w:rsidR="002F2803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čin</w:t>
            </w:r>
            <w:proofErr w:type="spellEnd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utvrđivanja</w:t>
            </w:r>
            <w:proofErr w:type="spellEnd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zdravstvenog</w:t>
            </w:r>
            <w:proofErr w:type="spellEnd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tanja</w:t>
            </w:r>
            <w:proofErr w:type="spellEnd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adnika</w:t>
            </w:r>
            <w:proofErr w:type="spellEnd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koji </w:t>
            </w:r>
            <w:proofErr w:type="spellStart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ade</w:t>
            </w:r>
            <w:proofErr w:type="spellEnd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</w:t>
            </w:r>
            <w:proofErr w:type="spellEnd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oslovima</w:t>
            </w:r>
            <w:proofErr w:type="spellEnd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a</w:t>
            </w:r>
            <w:proofErr w:type="spellEnd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ovećanim</w:t>
            </w:r>
            <w:proofErr w:type="spellEnd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izikom</w:t>
            </w:r>
            <w:proofErr w:type="spellEnd"/>
            <w:r w:rsidR="000E17C1" w:rsidRPr="00456C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</w:t>
            </w:r>
            <w:proofErr w:type="spellEnd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rugih</w:t>
            </w:r>
            <w:proofErr w:type="spellEnd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0E17C1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adnika</w:t>
            </w:r>
            <w:proofErr w:type="spellEnd"/>
          </w:p>
        </w:tc>
      </w:tr>
      <w:tr w:rsidR="00BF4ED4" w:rsidRPr="00456C32" w14:paraId="67C880AF" w14:textId="77777777" w:rsidTr="00C84EFF">
        <w:tc>
          <w:tcPr>
            <w:tcW w:w="1696" w:type="dxa"/>
            <w:shd w:val="clear" w:color="auto" w:fill="FFFFFF" w:themeFill="background1"/>
          </w:tcPr>
          <w:p w14:paraId="525D579F" w14:textId="77777777" w:rsidR="00BF4ED4" w:rsidRPr="00456C32" w:rsidRDefault="00BF4ED4" w:rsidP="00BF4E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1:45 – 12:00</w:t>
            </w:r>
          </w:p>
        </w:tc>
        <w:tc>
          <w:tcPr>
            <w:tcW w:w="8034" w:type="dxa"/>
            <w:shd w:val="clear" w:color="auto" w:fill="FFFFFF" w:themeFill="background1"/>
          </w:tcPr>
          <w:p w14:paraId="61F75018" w14:textId="77777777" w:rsidR="00BF4ED4" w:rsidRPr="00456C32" w:rsidRDefault="00BF4ED4" w:rsidP="00CD639F">
            <w:pPr>
              <w:spacing w:after="12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afe</w:t>
            </w:r>
            <w:proofErr w:type="spellEnd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auza</w:t>
            </w:r>
            <w:proofErr w:type="spellEnd"/>
          </w:p>
        </w:tc>
      </w:tr>
      <w:tr w:rsidR="00BF4ED4" w:rsidRPr="00456C32" w14:paraId="63396638" w14:textId="77777777" w:rsidTr="00C84EFF">
        <w:tc>
          <w:tcPr>
            <w:tcW w:w="1696" w:type="dxa"/>
            <w:shd w:val="clear" w:color="auto" w:fill="FFFFFF" w:themeFill="background1"/>
          </w:tcPr>
          <w:p w14:paraId="11FD9CDB" w14:textId="77777777" w:rsidR="00BF4ED4" w:rsidRPr="00456C32" w:rsidRDefault="00BF4ED4" w:rsidP="00BF4E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2:00 – 12:45</w:t>
            </w:r>
          </w:p>
        </w:tc>
        <w:tc>
          <w:tcPr>
            <w:tcW w:w="8034" w:type="dxa"/>
            <w:shd w:val="clear" w:color="auto" w:fill="auto"/>
          </w:tcPr>
          <w:p w14:paraId="0080AB54" w14:textId="5738FE9E" w:rsidR="00BF4ED4" w:rsidRPr="00456C32" w:rsidRDefault="00BA1AC1" w:rsidP="00CD639F">
            <w:pPr>
              <w:spacing w:after="12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56C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hr-HR" w:eastAsia="en-GB"/>
              </w:rPr>
              <w:t xml:space="preserve">- </w:t>
            </w:r>
            <w:r w:rsidR="00A12EA1" w:rsidRPr="00456C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hr-HR" w:eastAsia="en-GB"/>
              </w:rPr>
              <w:t>Mjere zaštite na radu sa aspekta zaštite od hemikalija, pesticida, uticaj požara na poljoprivredne usjeve, štetnost o isparavanja đubriva, energenata, zaštita na radu od zvukova, disperzije prašine itd.</w:t>
            </w:r>
          </w:p>
        </w:tc>
      </w:tr>
      <w:tr w:rsidR="00BF4ED4" w:rsidRPr="00456C32" w14:paraId="1D0760B0" w14:textId="77777777" w:rsidTr="00C84EFF">
        <w:tc>
          <w:tcPr>
            <w:tcW w:w="1696" w:type="dxa"/>
            <w:shd w:val="clear" w:color="auto" w:fill="FFFFFF" w:themeFill="background1"/>
          </w:tcPr>
          <w:p w14:paraId="2C134EBC" w14:textId="77777777" w:rsidR="00BF4ED4" w:rsidRPr="00456C32" w:rsidRDefault="00BF4ED4" w:rsidP="00BF4E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2:45 – 13:30</w:t>
            </w:r>
          </w:p>
        </w:tc>
        <w:tc>
          <w:tcPr>
            <w:tcW w:w="8034" w:type="dxa"/>
            <w:shd w:val="clear" w:color="auto" w:fill="FFFFFF" w:themeFill="background1"/>
          </w:tcPr>
          <w:p w14:paraId="195CED46" w14:textId="22658AE2" w:rsidR="00BF4ED4" w:rsidRPr="00456C32" w:rsidRDefault="00BA1AC1" w:rsidP="00CD639F">
            <w:pPr>
              <w:spacing w:after="12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56C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hr-HR" w:eastAsia="en-GB"/>
              </w:rPr>
              <w:t xml:space="preserve">- </w:t>
            </w:r>
            <w:proofErr w:type="spellStart"/>
            <w:r w:rsidR="00B90A0A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redmet</w:t>
            </w:r>
            <w:proofErr w:type="spellEnd"/>
            <w:r w:rsidR="00B90A0A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B90A0A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</w:t>
            </w:r>
            <w:proofErr w:type="spellEnd"/>
            <w:r w:rsidR="00B90A0A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B90A0A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odručje</w:t>
            </w:r>
            <w:proofErr w:type="spellEnd"/>
            <w:r w:rsidR="00B90A0A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B90A0A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rimjene</w:t>
            </w:r>
            <w:proofErr w:type="spellEnd"/>
            <w:r w:rsidR="00B90A0A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B90A0A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tandarda</w:t>
            </w:r>
            <w:proofErr w:type="spellEnd"/>
            <w:r w:rsidR="00B90A0A"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ISO 45001:2018</w:t>
            </w:r>
          </w:p>
        </w:tc>
      </w:tr>
      <w:tr w:rsidR="00BF4ED4" w:rsidRPr="00456C32" w14:paraId="4DE62AC6" w14:textId="77777777" w:rsidTr="00C84EFF">
        <w:tc>
          <w:tcPr>
            <w:tcW w:w="1696" w:type="dxa"/>
            <w:shd w:val="clear" w:color="auto" w:fill="FFFFFF" w:themeFill="background1"/>
          </w:tcPr>
          <w:p w14:paraId="3F14F3A3" w14:textId="77777777" w:rsidR="00BF4ED4" w:rsidRPr="00456C32" w:rsidRDefault="00BF4ED4" w:rsidP="00BF4E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3:30 – 14:00</w:t>
            </w:r>
          </w:p>
        </w:tc>
        <w:tc>
          <w:tcPr>
            <w:tcW w:w="8034" w:type="dxa"/>
            <w:shd w:val="clear" w:color="auto" w:fill="FFFFFF" w:themeFill="background1"/>
          </w:tcPr>
          <w:p w14:paraId="21D39ACB" w14:textId="77777777" w:rsidR="00BF4ED4" w:rsidRPr="00456C32" w:rsidRDefault="00BF4ED4" w:rsidP="00CD639F">
            <w:pPr>
              <w:spacing w:after="12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iskusija</w:t>
            </w:r>
            <w:proofErr w:type="spellEnd"/>
          </w:p>
        </w:tc>
      </w:tr>
      <w:tr w:rsidR="00BF4ED4" w:rsidRPr="00456C32" w14:paraId="5BC1EEDB" w14:textId="77777777" w:rsidTr="00C84EFF">
        <w:tc>
          <w:tcPr>
            <w:tcW w:w="1696" w:type="dxa"/>
            <w:shd w:val="clear" w:color="auto" w:fill="FFFFFF" w:themeFill="background1"/>
          </w:tcPr>
          <w:p w14:paraId="1203BD48" w14:textId="77777777" w:rsidR="00BF4ED4" w:rsidRPr="00456C32" w:rsidRDefault="00BF4ED4" w:rsidP="00BF4E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4:00 – 15:00</w:t>
            </w:r>
          </w:p>
        </w:tc>
        <w:tc>
          <w:tcPr>
            <w:tcW w:w="8034" w:type="dxa"/>
            <w:shd w:val="clear" w:color="auto" w:fill="FFFFFF" w:themeFill="background1"/>
          </w:tcPr>
          <w:p w14:paraId="34813458" w14:textId="0536A6AD" w:rsidR="00BF4ED4" w:rsidRPr="00456C32" w:rsidRDefault="00B90A0A" w:rsidP="00CD639F">
            <w:pPr>
              <w:spacing w:after="12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456C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učak</w:t>
            </w:r>
            <w:proofErr w:type="spellEnd"/>
          </w:p>
        </w:tc>
      </w:tr>
      <w:tr w:rsidR="00BF4ED4" w:rsidRPr="00BA5E2E" w14:paraId="1C3867D0" w14:textId="77777777" w:rsidTr="00BF4ED4">
        <w:tc>
          <w:tcPr>
            <w:tcW w:w="9730" w:type="dxa"/>
            <w:gridSpan w:val="2"/>
            <w:shd w:val="clear" w:color="auto" w:fill="D9D9D9" w:themeFill="background1" w:themeFillShade="D9"/>
          </w:tcPr>
          <w:p w14:paraId="28ECB715" w14:textId="1CCF0520" w:rsidR="00BF4ED4" w:rsidRPr="00B1697C" w:rsidRDefault="00BF4ED4" w:rsidP="00B1697C">
            <w:pPr>
              <w:spacing w:after="120"/>
              <w:jc w:val="center"/>
              <w:rPr>
                <w:rFonts w:ascii="Myriad Pro" w:hAnsi="Myriad Pro" w:cs="Arial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57E34232" w14:textId="221F89E4" w:rsidR="001C2008" w:rsidRPr="00BF4ED4" w:rsidRDefault="001C2008" w:rsidP="00BF4E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Myriad Pro" w:hAnsi="Myriad Pro" w:cs="Arial"/>
          <w:color w:val="auto"/>
          <w:sz w:val="24"/>
          <w:szCs w:val="24"/>
        </w:rPr>
      </w:pPr>
    </w:p>
    <w:sectPr w:rsidR="001C2008" w:rsidRPr="00BF4ED4" w:rsidSect="00C72554">
      <w:headerReference w:type="default" r:id="rId12"/>
      <w:footerReference w:type="default" r:id="rId13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76E07" w14:textId="77777777" w:rsidR="00661C0D" w:rsidRDefault="00661C0D" w:rsidP="005C6615">
      <w:pPr>
        <w:spacing w:after="0" w:line="240" w:lineRule="auto"/>
      </w:pPr>
      <w:r>
        <w:separator/>
      </w:r>
    </w:p>
  </w:endnote>
  <w:endnote w:type="continuationSeparator" w:id="0">
    <w:p w14:paraId="367C0EE6" w14:textId="77777777" w:rsidR="00661C0D" w:rsidRDefault="00661C0D" w:rsidP="005C66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4752" w14:textId="77777777" w:rsidR="009610B8" w:rsidRDefault="007D062A" w:rsidP="0008342A">
    <w:pPr>
      <w:pStyle w:val="Footer"/>
      <w:pBdr>
        <w:top w:val="single" w:sz="4" w:space="0" w:color="auto"/>
      </w:pBdr>
      <w:spacing w:before="120" w:after="120"/>
      <w:jc w:val="both"/>
      <w:rPr>
        <w:rFonts w:ascii="Arial" w:hAnsi="Arial" w:cs="Arial"/>
        <w:sz w:val="18"/>
        <w:szCs w:val="18"/>
        <w:lang w:val="bs-Latn-BA"/>
      </w:rPr>
    </w:pPr>
  </w:p>
  <w:p w14:paraId="533EEE67" w14:textId="1658FC12" w:rsidR="00183421" w:rsidRPr="009610B8" w:rsidRDefault="007E5948" w:rsidP="0008342A">
    <w:pPr>
      <w:pStyle w:val="Footer"/>
      <w:pBdr>
        <w:top w:val="single" w:sz="4" w:space="0" w:color="auto"/>
      </w:pBdr>
      <w:spacing w:before="120" w:after="120"/>
      <w:jc w:val="both"/>
      <w:rPr>
        <w:rFonts w:ascii="Arial" w:hAnsi="Arial" w:cs="Arial"/>
        <w:sz w:val="16"/>
        <w:szCs w:val="16"/>
        <w:lang w:val="bs-Latn-BA"/>
      </w:rPr>
    </w:pP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2D6433AB" wp14:editId="2368627D">
          <wp:simplePos x="0" y="0"/>
          <wp:positionH relativeFrom="margin">
            <wp:posOffset>5623560</wp:posOffset>
          </wp:positionH>
          <wp:positionV relativeFrom="paragraph">
            <wp:posOffset>150495</wp:posOffset>
          </wp:positionV>
          <wp:extent cx="292100" cy="593725"/>
          <wp:effectExtent l="0" t="0" r="0" b="0"/>
          <wp:wrapSquare wrapText="bothSides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100" cy="593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86C47" w:rsidRPr="009610B8">
      <w:rPr>
        <w:rFonts w:ascii="Arial" w:hAnsi="Arial" w:cs="Arial"/>
        <w:sz w:val="16"/>
        <w:szCs w:val="16"/>
        <w:lang w:val="bs-Latn-BA"/>
      </w:rPr>
      <w:t>Implementiraju:</w:t>
    </w:r>
  </w:p>
  <w:p w14:paraId="304CC88D" w14:textId="02FBF0FE" w:rsidR="00183421" w:rsidRDefault="00386C47" w:rsidP="0008342A">
    <w:pPr>
      <w:pStyle w:val="Footer"/>
      <w:pBdr>
        <w:top w:val="single" w:sz="4" w:space="0" w:color="auto"/>
      </w:pBdr>
      <w:spacing w:before="120" w:after="120"/>
      <w:jc w:val="both"/>
      <w:rPr>
        <w:rFonts w:ascii="Arial" w:hAnsi="Arial" w:cs="Arial"/>
        <w:sz w:val="18"/>
        <w:szCs w:val="18"/>
        <w:lang w:val="bs-Latn-BA"/>
      </w:rPr>
    </w:pPr>
    <w:r w:rsidRPr="00183421">
      <w:rPr>
        <w:rFonts w:ascii="Arial" w:hAnsi="Arial" w:cs="Arial"/>
        <w:noProof/>
        <w:sz w:val="18"/>
        <w:szCs w:val="18"/>
        <w:lang w:eastAsia="en-US"/>
      </w:rPr>
      <w:drawing>
        <wp:anchor distT="0" distB="0" distL="114300" distR="114300" simplePos="0" relativeHeight="251662336" behindDoc="0" locked="0" layoutInCell="1" allowOverlap="1" wp14:anchorId="3FB87FAB" wp14:editId="10472CB0">
          <wp:simplePos x="0" y="0"/>
          <wp:positionH relativeFrom="column">
            <wp:posOffset>2638425</wp:posOffset>
          </wp:positionH>
          <wp:positionV relativeFrom="paragraph">
            <wp:posOffset>115570</wp:posOffset>
          </wp:positionV>
          <wp:extent cx="1047750" cy="376555"/>
          <wp:effectExtent l="0" t="0" r="0" b="4445"/>
          <wp:wrapNone/>
          <wp:docPr id="18" name="Picture 1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76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183421">
      <w:rPr>
        <w:rFonts w:ascii="Arial" w:hAnsi="Arial" w:cs="Arial"/>
        <w:noProof/>
        <w:sz w:val="18"/>
        <w:szCs w:val="18"/>
        <w:lang w:eastAsia="en-US"/>
      </w:rPr>
      <w:drawing>
        <wp:anchor distT="0" distB="0" distL="114300" distR="114300" simplePos="0" relativeHeight="251661312" behindDoc="0" locked="0" layoutInCell="1" allowOverlap="1" wp14:anchorId="57AE57F6" wp14:editId="567161A4">
          <wp:simplePos x="0" y="0"/>
          <wp:positionH relativeFrom="column">
            <wp:posOffset>-28106</wp:posOffset>
          </wp:positionH>
          <wp:positionV relativeFrom="paragraph">
            <wp:posOffset>40640</wp:posOffset>
          </wp:positionV>
          <wp:extent cx="1388276" cy="577819"/>
          <wp:effectExtent l="0" t="0" r="0" b="0"/>
          <wp:wrapNone/>
          <wp:docPr id="19" name="Bild 8" descr="gizlogo-unternehmen-de-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8" descr="gizlogo-unternehmen-de-rgb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729" cy="5784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CB6889E" w14:textId="57463819" w:rsidR="00183421" w:rsidRPr="006067C2" w:rsidRDefault="007D062A" w:rsidP="0008342A">
    <w:pPr>
      <w:pStyle w:val="Footer"/>
      <w:pBdr>
        <w:top w:val="single" w:sz="4" w:space="0" w:color="auto"/>
      </w:pBdr>
      <w:spacing w:before="120" w:after="120"/>
      <w:jc w:val="both"/>
      <w:rPr>
        <w:rFonts w:ascii="Arial" w:hAnsi="Arial" w:cs="Arial"/>
        <w:sz w:val="18"/>
        <w:szCs w:val="18"/>
        <w:lang w:val="bs-Latn-B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7935D" w14:textId="77777777" w:rsidR="00661C0D" w:rsidRDefault="00661C0D" w:rsidP="005C6615">
      <w:pPr>
        <w:spacing w:after="0" w:line="240" w:lineRule="auto"/>
      </w:pPr>
      <w:r>
        <w:separator/>
      </w:r>
    </w:p>
  </w:footnote>
  <w:footnote w:type="continuationSeparator" w:id="0">
    <w:p w14:paraId="30063F04" w14:textId="77777777" w:rsidR="00661C0D" w:rsidRDefault="00661C0D" w:rsidP="005C66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D6F95" w14:textId="263295A9" w:rsidR="005C6615" w:rsidRDefault="00CF32A7" w:rsidP="00A625B6">
    <w:pPr>
      <w:pStyle w:val="Header"/>
      <w:tabs>
        <w:tab w:val="clear" w:pos="4680"/>
        <w:tab w:val="clear" w:pos="9360"/>
        <w:tab w:val="right" w:pos="9090"/>
      </w:tabs>
      <w:ind w:left="-426" w:right="-189"/>
      <w:jc w:val="center"/>
      <w:rPr>
        <w:rFonts w:ascii="Arial" w:hAnsi="Arial"/>
        <w:b/>
        <w:bCs/>
        <w:noProof/>
        <w:lang w:eastAsia="en-US"/>
      </w:rPr>
    </w:pPr>
    <w:r>
      <w:rPr>
        <w:noProof/>
      </w:rPr>
      <w:drawing>
        <wp:anchor distT="0" distB="0" distL="114300" distR="114300" simplePos="0" relativeHeight="251671040" behindDoc="1" locked="0" layoutInCell="1" allowOverlap="1" wp14:anchorId="298B4F47" wp14:editId="778DABB5">
          <wp:simplePos x="0" y="0"/>
          <wp:positionH relativeFrom="column">
            <wp:posOffset>4763564</wp:posOffset>
          </wp:positionH>
          <wp:positionV relativeFrom="paragraph">
            <wp:posOffset>-94615</wp:posOffset>
          </wp:positionV>
          <wp:extent cx="1789430" cy="683895"/>
          <wp:effectExtent l="0" t="0" r="1270" b="1905"/>
          <wp:wrapTight wrapText="bothSides">
            <wp:wrapPolygon edited="0">
              <wp:start x="0" y="0"/>
              <wp:lineTo x="0" y="21058"/>
              <wp:lineTo x="21385" y="21058"/>
              <wp:lineTo x="21385" y="0"/>
              <wp:lineTo x="0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9430" cy="683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34C6">
      <w:rPr>
        <w:noProof/>
      </w:rPr>
      <w:drawing>
        <wp:anchor distT="0" distB="0" distL="114300" distR="114300" simplePos="0" relativeHeight="251658752" behindDoc="1" locked="0" layoutInCell="1" allowOverlap="1" wp14:anchorId="28B4C5D9" wp14:editId="5CB60BBE">
          <wp:simplePos x="0" y="0"/>
          <wp:positionH relativeFrom="column">
            <wp:posOffset>-465455</wp:posOffset>
          </wp:positionH>
          <wp:positionV relativeFrom="paragraph">
            <wp:posOffset>-220980</wp:posOffset>
          </wp:positionV>
          <wp:extent cx="2632710" cy="1046480"/>
          <wp:effectExtent l="0" t="0" r="0" b="1270"/>
          <wp:wrapTight wrapText="bothSides">
            <wp:wrapPolygon edited="0">
              <wp:start x="0" y="0"/>
              <wp:lineTo x="0" y="21233"/>
              <wp:lineTo x="21412" y="21233"/>
              <wp:lineTo x="21412" y="0"/>
              <wp:lineTo x="0" y="0"/>
            </wp:wrapPolygon>
          </wp:wrapTight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2710" cy="1046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86C47">
      <w:rPr>
        <w:rFonts w:ascii="Arial" w:hAnsi="Arial"/>
        <w:b/>
        <w:bCs/>
      </w:rPr>
      <w:t xml:space="preserve">                 </w:t>
    </w:r>
  </w:p>
  <w:p w14:paraId="122E5E34" w14:textId="0F21472C" w:rsidR="005C6615" w:rsidRDefault="005C6615" w:rsidP="00A625B6">
    <w:pPr>
      <w:pStyle w:val="Header"/>
      <w:tabs>
        <w:tab w:val="clear" w:pos="4680"/>
        <w:tab w:val="clear" w:pos="9360"/>
        <w:tab w:val="right" w:pos="9090"/>
      </w:tabs>
      <w:ind w:left="-426" w:right="-189"/>
      <w:jc w:val="center"/>
      <w:rPr>
        <w:rFonts w:ascii="Arial" w:hAnsi="Arial"/>
        <w:b/>
        <w:bCs/>
        <w:noProof/>
        <w:lang w:eastAsia="en-US"/>
      </w:rPr>
    </w:pPr>
  </w:p>
  <w:p w14:paraId="17E0B7C7" w14:textId="4EB75510" w:rsidR="005C6615" w:rsidRDefault="005C6615" w:rsidP="00A625B6">
    <w:pPr>
      <w:pStyle w:val="Header"/>
      <w:tabs>
        <w:tab w:val="clear" w:pos="4680"/>
        <w:tab w:val="clear" w:pos="9360"/>
        <w:tab w:val="right" w:pos="9090"/>
      </w:tabs>
      <w:ind w:left="-426" w:right="-189"/>
      <w:jc w:val="center"/>
      <w:rPr>
        <w:rFonts w:ascii="Arial" w:hAnsi="Arial"/>
        <w:b/>
        <w:bCs/>
        <w:noProof/>
        <w:lang w:eastAsia="en-US"/>
      </w:rPr>
    </w:pPr>
  </w:p>
  <w:p w14:paraId="22F6FA54" w14:textId="7BF6135E" w:rsidR="005C6615" w:rsidRDefault="005C6615" w:rsidP="00A625B6">
    <w:pPr>
      <w:pStyle w:val="Header"/>
      <w:tabs>
        <w:tab w:val="clear" w:pos="4680"/>
        <w:tab w:val="clear" w:pos="9360"/>
        <w:tab w:val="right" w:pos="9090"/>
      </w:tabs>
      <w:ind w:left="-426" w:right="-189"/>
      <w:jc w:val="center"/>
      <w:rPr>
        <w:rFonts w:ascii="Arial" w:hAnsi="Arial"/>
        <w:b/>
        <w:bCs/>
        <w:noProof/>
        <w:lang w:eastAsia="en-US"/>
      </w:rPr>
    </w:pPr>
  </w:p>
  <w:p w14:paraId="77EE225B" w14:textId="696AECAC" w:rsidR="00DD7A14" w:rsidRDefault="00386C47" w:rsidP="00A625B6">
    <w:pPr>
      <w:pStyle w:val="Header"/>
      <w:tabs>
        <w:tab w:val="clear" w:pos="4680"/>
        <w:tab w:val="clear" w:pos="9360"/>
        <w:tab w:val="right" w:pos="9090"/>
      </w:tabs>
      <w:ind w:left="-426" w:right="-189"/>
      <w:jc w:val="center"/>
      <w:rPr>
        <w:rFonts w:ascii="Arial" w:eastAsia="Arial" w:hAnsi="Arial" w:cs="Arial"/>
        <w:b/>
        <w:bCs/>
      </w:rPr>
    </w:pPr>
    <w:r>
      <w:rPr>
        <w:rFonts w:ascii="Arial" w:hAnsi="Arial"/>
        <w:b/>
        <w:bCs/>
      </w:rPr>
      <w:t xml:space="preserve">          </w:t>
    </w:r>
  </w:p>
  <w:p w14:paraId="05A905F5" w14:textId="77777777" w:rsidR="00BA1787" w:rsidRDefault="00386C47" w:rsidP="00161D7C">
    <w:pPr>
      <w:tabs>
        <w:tab w:val="center" w:pos="7537"/>
        <w:tab w:val="left" w:pos="13615"/>
      </w:tabs>
      <w:spacing w:after="0" w:line="240" w:lineRule="auto"/>
      <w:ind w:right="93"/>
    </w:pPr>
    <w:r>
      <w:tab/>
      <w:t xml:space="preserve">                                                                     </w:t>
    </w:r>
  </w:p>
  <w:p w14:paraId="40563616" w14:textId="77777777" w:rsidR="00BA1787" w:rsidRDefault="00386C47" w:rsidP="00BA1787">
    <w:pPr>
      <w:spacing w:after="0" w:line="240" w:lineRule="auto"/>
      <w:ind w:right="93"/>
      <w:jc w:val="center"/>
    </w:pPr>
    <w:r>
      <w:t xml:space="preserve">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D29E5"/>
    <w:multiLevelType w:val="hybridMultilevel"/>
    <w:tmpl w:val="DD2A331E"/>
    <w:lvl w:ilvl="0" w:tplc="A5C4F97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EB3DDD"/>
    <w:multiLevelType w:val="hybridMultilevel"/>
    <w:tmpl w:val="4A9C9662"/>
    <w:lvl w:ilvl="0" w:tplc="B148C4D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530F6E"/>
    <w:multiLevelType w:val="hybridMultilevel"/>
    <w:tmpl w:val="3F5053F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79C2108"/>
    <w:multiLevelType w:val="hybridMultilevel"/>
    <w:tmpl w:val="52BC779E"/>
    <w:lvl w:ilvl="0" w:tplc="34642F1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1F3E80"/>
    <w:multiLevelType w:val="multilevel"/>
    <w:tmpl w:val="08C23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F225FC7"/>
    <w:multiLevelType w:val="hybridMultilevel"/>
    <w:tmpl w:val="43A68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92355F"/>
    <w:multiLevelType w:val="hybridMultilevel"/>
    <w:tmpl w:val="395AA1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zS0MLAwM7EwNzVX0lEKTi0uzszPAykwNKgFAOcQ/NAtAAAA"/>
    <w:docVar w:name="LW_DocType" w:val="NORMAL"/>
  </w:docVars>
  <w:rsids>
    <w:rsidRoot w:val="005C6615"/>
    <w:rsid w:val="000167D2"/>
    <w:rsid w:val="00043148"/>
    <w:rsid w:val="00047136"/>
    <w:rsid w:val="00050CCA"/>
    <w:rsid w:val="0005312A"/>
    <w:rsid w:val="0006115D"/>
    <w:rsid w:val="0007042A"/>
    <w:rsid w:val="000766C5"/>
    <w:rsid w:val="000808DA"/>
    <w:rsid w:val="00084F06"/>
    <w:rsid w:val="00087B15"/>
    <w:rsid w:val="00096685"/>
    <w:rsid w:val="000B5B79"/>
    <w:rsid w:val="000B6AC9"/>
    <w:rsid w:val="000C01EB"/>
    <w:rsid w:val="000C34D1"/>
    <w:rsid w:val="000C7328"/>
    <w:rsid w:val="000E17C1"/>
    <w:rsid w:val="000F4168"/>
    <w:rsid w:val="00107AD3"/>
    <w:rsid w:val="00133D48"/>
    <w:rsid w:val="0013456F"/>
    <w:rsid w:val="00134B82"/>
    <w:rsid w:val="00140803"/>
    <w:rsid w:val="00144070"/>
    <w:rsid w:val="001541C3"/>
    <w:rsid w:val="0015609D"/>
    <w:rsid w:val="00161EA3"/>
    <w:rsid w:val="00163C47"/>
    <w:rsid w:val="00166E59"/>
    <w:rsid w:val="00176FD3"/>
    <w:rsid w:val="001810C6"/>
    <w:rsid w:val="00183381"/>
    <w:rsid w:val="0018561B"/>
    <w:rsid w:val="001B2A50"/>
    <w:rsid w:val="001C2008"/>
    <w:rsid w:val="001C473E"/>
    <w:rsid w:val="001C6D9C"/>
    <w:rsid w:val="001D385B"/>
    <w:rsid w:val="001E736F"/>
    <w:rsid w:val="001E7AB5"/>
    <w:rsid w:val="001F1B75"/>
    <w:rsid w:val="00206A6D"/>
    <w:rsid w:val="002155AC"/>
    <w:rsid w:val="002451EF"/>
    <w:rsid w:val="00250A1B"/>
    <w:rsid w:val="00252695"/>
    <w:rsid w:val="00275AB1"/>
    <w:rsid w:val="00296229"/>
    <w:rsid w:val="002B2F30"/>
    <w:rsid w:val="002B7755"/>
    <w:rsid w:val="002C373C"/>
    <w:rsid w:val="002C59D2"/>
    <w:rsid w:val="002F2803"/>
    <w:rsid w:val="002F77CA"/>
    <w:rsid w:val="00301954"/>
    <w:rsid w:val="003072DE"/>
    <w:rsid w:val="00307B50"/>
    <w:rsid w:val="003158DC"/>
    <w:rsid w:val="00316D3B"/>
    <w:rsid w:val="0032444F"/>
    <w:rsid w:val="0032467D"/>
    <w:rsid w:val="003304AC"/>
    <w:rsid w:val="003463E5"/>
    <w:rsid w:val="00380565"/>
    <w:rsid w:val="00386C47"/>
    <w:rsid w:val="003A62FB"/>
    <w:rsid w:val="003A7662"/>
    <w:rsid w:val="003B3DF6"/>
    <w:rsid w:val="003B5CD2"/>
    <w:rsid w:val="003C16C7"/>
    <w:rsid w:val="003C2492"/>
    <w:rsid w:val="003C729A"/>
    <w:rsid w:val="003D3C7A"/>
    <w:rsid w:val="003D59A4"/>
    <w:rsid w:val="003D5A98"/>
    <w:rsid w:val="003D6BAE"/>
    <w:rsid w:val="003F3425"/>
    <w:rsid w:val="00404700"/>
    <w:rsid w:val="00435C8D"/>
    <w:rsid w:val="00456C32"/>
    <w:rsid w:val="004A2706"/>
    <w:rsid w:val="004A5F86"/>
    <w:rsid w:val="004C7169"/>
    <w:rsid w:val="00506C95"/>
    <w:rsid w:val="00514A3F"/>
    <w:rsid w:val="00536127"/>
    <w:rsid w:val="00540A65"/>
    <w:rsid w:val="00541DB4"/>
    <w:rsid w:val="005447CE"/>
    <w:rsid w:val="00557410"/>
    <w:rsid w:val="00564374"/>
    <w:rsid w:val="0056724D"/>
    <w:rsid w:val="00574826"/>
    <w:rsid w:val="00582528"/>
    <w:rsid w:val="005A192F"/>
    <w:rsid w:val="005A1D34"/>
    <w:rsid w:val="005C29EB"/>
    <w:rsid w:val="005C6615"/>
    <w:rsid w:val="005E63F4"/>
    <w:rsid w:val="006031A0"/>
    <w:rsid w:val="0061551C"/>
    <w:rsid w:val="00621F9F"/>
    <w:rsid w:val="00644806"/>
    <w:rsid w:val="00660324"/>
    <w:rsid w:val="00661C0D"/>
    <w:rsid w:val="006620DD"/>
    <w:rsid w:val="006657F5"/>
    <w:rsid w:val="0067069E"/>
    <w:rsid w:val="0067070D"/>
    <w:rsid w:val="006714A9"/>
    <w:rsid w:val="00696F16"/>
    <w:rsid w:val="006A615C"/>
    <w:rsid w:val="006B4D16"/>
    <w:rsid w:val="006B7C4D"/>
    <w:rsid w:val="006E1EEF"/>
    <w:rsid w:val="006E3912"/>
    <w:rsid w:val="006E3B16"/>
    <w:rsid w:val="006F61E8"/>
    <w:rsid w:val="00705D70"/>
    <w:rsid w:val="00706DE8"/>
    <w:rsid w:val="0071075B"/>
    <w:rsid w:val="00713B28"/>
    <w:rsid w:val="00733876"/>
    <w:rsid w:val="00735510"/>
    <w:rsid w:val="007616BE"/>
    <w:rsid w:val="00782CF7"/>
    <w:rsid w:val="00785C8E"/>
    <w:rsid w:val="00786726"/>
    <w:rsid w:val="00794911"/>
    <w:rsid w:val="007A2512"/>
    <w:rsid w:val="007A30C2"/>
    <w:rsid w:val="007B580D"/>
    <w:rsid w:val="007D062A"/>
    <w:rsid w:val="007D7AEB"/>
    <w:rsid w:val="007E26A1"/>
    <w:rsid w:val="007E5948"/>
    <w:rsid w:val="007F402A"/>
    <w:rsid w:val="008224AB"/>
    <w:rsid w:val="00831B6E"/>
    <w:rsid w:val="00840249"/>
    <w:rsid w:val="00847E34"/>
    <w:rsid w:val="008503D5"/>
    <w:rsid w:val="00863838"/>
    <w:rsid w:val="0088463B"/>
    <w:rsid w:val="0088610A"/>
    <w:rsid w:val="008953DE"/>
    <w:rsid w:val="008C18B2"/>
    <w:rsid w:val="008C35D3"/>
    <w:rsid w:val="008D6133"/>
    <w:rsid w:val="008D7CF9"/>
    <w:rsid w:val="008E5690"/>
    <w:rsid w:val="008E711C"/>
    <w:rsid w:val="008F2F99"/>
    <w:rsid w:val="009150C2"/>
    <w:rsid w:val="00937C2F"/>
    <w:rsid w:val="00950170"/>
    <w:rsid w:val="0096529B"/>
    <w:rsid w:val="00966A28"/>
    <w:rsid w:val="009834C6"/>
    <w:rsid w:val="0099054B"/>
    <w:rsid w:val="00993B73"/>
    <w:rsid w:val="009B3D2E"/>
    <w:rsid w:val="009C163B"/>
    <w:rsid w:val="009C18B5"/>
    <w:rsid w:val="009C3568"/>
    <w:rsid w:val="009C519A"/>
    <w:rsid w:val="009D3809"/>
    <w:rsid w:val="009D59A7"/>
    <w:rsid w:val="009D70B8"/>
    <w:rsid w:val="009D7900"/>
    <w:rsid w:val="009E33A9"/>
    <w:rsid w:val="009E59FE"/>
    <w:rsid w:val="009E74B8"/>
    <w:rsid w:val="009F442B"/>
    <w:rsid w:val="00A12EA1"/>
    <w:rsid w:val="00A13B12"/>
    <w:rsid w:val="00A17FF0"/>
    <w:rsid w:val="00A362DE"/>
    <w:rsid w:val="00A44942"/>
    <w:rsid w:val="00A44D5F"/>
    <w:rsid w:val="00A4578C"/>
    <w:rsid w:val="00A47E38"/>
    <w:rsid w:val="00A521DE"/>
    <w:rsid w:val="00A53DFB"/>
    <w:rsid w:val="00A653E4"/>
    <w:rsid w:val="00A850B9"/>
    <w:rsid w:val="00A85800"/>
    <w:rsid w:val="00A86E34"/>
    <w:rsid w:val="00A86F9B"/>
    <w:rsid w:val="00A93ECF"/>
    <w:rsid w:val="00A9498F"/>
    <w:rsid w:val="00AA40B6"/>
    <w:rsid w:val="00AA5552"/>
    <w:rsid w:val="00AB1796"/>
    <w:rsid w:val="00AC1271"/>
    <w:rsid w:val="00B04DC3"/>
    <w:rsid w:val="00B1697C"/>
    <w:rsid w:val="00B50C50"/>
    <w:rsid w:val="00B63B4D"/>
    <w:rsid w:val="00B651A3"/>
    <w:rsid w:val="00B90A0A"/>
    <w:rsid w:val="00BA1AC1"/>
    <w:rsid w:val="00BA3D40"/>
    <w:rsid w:val="00BC1DA1"/>
    <w:rsid w:val="00BC6F41"/>
    <w:rsid w:val="00BC73E0"/>
    <w:rsid w:val="00BE3363"/>
    <w:rsid w:val="00BF4ED4"/>
    <w:rsid w:val="00C03DD6"/>
    <w:rsid w:val="00C076DF"/>
    <w:rsid w:val="00C24BD1"/>
    <w:rsid w:val="00C345CC"/>
    <w:rsid w:val="00C40177"/>
    <w:rsid w:val="00C515E3"/>
    <w:rsid w:val="00C52998"/>
    <w:rsid w:val="00C56A11"/>
    <w:rsid w:val="00C5772D"/>
    <w:rsid w:val="00C676F4"/>
    <w:rsid w:val="00C72554"/>
    <w:rsid w:val="00C74709"/>
    <w:rsid w:val="00C764F8"/>
    <w:rsid w:val="00C8501C"/>
    <w:rsid w:val="00CA4DB2"/>
    <w:rsid w:val="00CA4E40"/>
    <w:rsid w:val="00CA5CA2"/>
    <w:rsid w:val="00CA654A"/>
    <w:rsid w:val="00CB6699"/>
    <w:rsid w:val="00CB6E24"/>
    <w:rsid w:val="00CC2132"/>
    <w:rsid w:val="00CD639F"/>
    <w:rsid w:val="00CE2666"/>
    <w:rsid w:val="00CE7C25"/>
    <w:rsid w:val="00CF32A7"/>
    <w:rsid w:val="00CF5EDB"/>
    <w:rsid w:val="00D23216"/>
    <w:rsid w:val="00D23C88"/>
    <w:rsid w:val="00D2595B"/>
    <w:rsid w:val="00D268F8"/>
    <w:rsid w:val="00D45C70"/>
    <w:rsid w:val="00D566D5"/>
    <w:rsid w:val="00D63603"/>
    <w:rsid w:val="00D93A76"/>
    <w:rsid w:val="00D94D1B"/>
    <w:rsid w:val="00DB6E14"/>
    <w:rsid w:val="00DD07C9"/>
    <w:rsid w:val="00DD1162"/>
    <w:rsid w:val="00E2058C"/>
    <w:rsid w:val="00E27885"/>
    <w:rsid w:val="00E3694D"/>
    <w:rsid w:val="00E42F33"/>
    <w:rsid w:val="00E44593"/>
    <w:rsid w:val="00E57D2B"/>
    <w:rsid w:val="00E6727A"/>
    <w:rsid w:val="00E776D0"/>
    <w:rsid w:val="00E815AE"/>
    <w:rsid w:val="00E85A50"/>
    <w:rsid w:val="00EA78BB"/>
    <w:rsid w:val="00EB314A"/>
    <w:rsid w:val="00EB3730"/>
    <w:rsid w:val="00EB472B"/>
    <w:rsid w:val="00ED1E71"/>
    <w:rsid w:val="00ED79E5"/>
    <w:rsid w:val="00EE1E2D"/>
    <w:rsid w:val="00EE1E54"/>
    <w:rsid w:val="00EE32A7"/>
    <w:rsid w:val="00EE476C"/>
    <w:rsid w:val="00F0735C"/>
    <w:rsid w:val="00F11F2A"/>
    <w:rsid w:val="00F16802"/>
    <w:rsid w:val="00F170C1"/>
    <w:rsid w:val="00F205AA"/>
    <w:rsid w:val="00F3000B"/>
    <w:rsid w:val="00F328D4"/>
    <w:rsid w:val="00F33092"/>
    <w:rsid w:val="00F42D79"/>
    <w:rsid w:val="00F60BD6"/>
    <w:rsid w:val="00F63FA7"/>
    <w:rsid w:val="00F677F9"/>
    <w:rsid w:val="00F768D0"/>
    <w:rsid w:val="00F81B4C"/>
    <w:rsid w:val="00F84347"/>
    <w:rsid w:val="00F975F7"/>
    <w:rsid w:val="00FB1620"/>
    <w:rsid w:val="00FC1324"/>
    <w:rsid w:val="00FD20A3"/>
    <w:rsid w:val="00FE3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995714"/>
  <w15:docId w15:val="{110C52B8-342C-4D24-9975-6F838370B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61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eastAsia="mk-MK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47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5C6615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Calibri"/>
      <w:color w:val="000000"/>
      <w:u w:color="000000"/>
      <w:bdr w:val="nil"/>
      <w:lang w:eastAsia="mk-MK"/>
    </w:rPr>
  </w:style>
  <w:style w:type="character" w:customStyle="1" w:styleId="HeaderChar">
    <w:name w:val="Header Char"/>
    <w:basedOn w:val="DefaultParagraphFont"/>
    <w:link w:val="Header"/>
    <w:uiPriority w:val="99"/>
    <w:rsid w:val="005C6615"/>
    <w:rPr>
      <w:rFonts w:ascii="Calibri" w:eastAsia="Calibri" w:hAnsi="Calibri" w:cs="Calibri"/>
      <w:color w:val="000000"/>
      <w:u w:color="000000"/>
      <w:bdr w:val="nil"/>
      <w:lang w:eastAsia="mk-MK"/>
    </w:rPr>
  </w:style>
  <w:style w:type="paragraph" w:styleId="Footer">
    <w:name w:val="footer"/>
    <w:basedOn w:val="Normal"/>
    <w:link w:val="FooterChar"/>
    <w:uiPriority w:val="99"/>
    <w:unhideWhenUsed/>
    <w:rsid w:val="005C66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615"/>
    <w:rPr>
      <w:rFonts w:ascii="Calibri" w:eastAsia="Calibri" w:hAnsi="Calibri" w:cs="Calibri"/>
      <w:color w:val="000000"/>
      <w:u w:color="000000"/>
      <w:bdr w:val="nil"/>
      <w:lang w:eastAsia="mk-MK"/>
    </w:rPr>
  </w:style>
  <w:style w:type="paragraph" w:styleId="ListParagraph">
    <w:name w:val="List Paragraph"/>
    <w:aliases w:val="List Paragraph (numbered (a)),List Paragraph Char Char Char,Use Case List Paragraph,List Paragraph2,Bullets,List Paragraph1,Akapit z listą BS,WB Para,Lapis Bulleted List,Dot pt,F5 List Paragraph,No Spacing1,Indicator Text,Numbered Para 1"/>
    <w:basedOn w:val="Normal"/>
    <w:link w:val="ListParagraphChar"/>
    <w:uiPriority w:val="34"/>
    <w:qFormat/>
    <w:rsid w:val="005C661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66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615"/>
    <w:rPr>
      <w:rFonts w:ascii="Tahoma" w:eastAsia="Calibri" w:hAnsi="Tahoma" w:cs="Tahoma"/>
      <w:color w:val="000000"/>
      <w:sz w:val="16"/>
      <w:szCs w:val="16"/>
      <w:u w:color="000000"/>
      <w:bdr w:val="nil"/>
      <w:lang w:eastAsia="mk-MK"/>
    </w:rPr>
  </w:style>
  <w:style w:type="character" w:styleId="Hyperlink">
    <w:name w:val="Hyperlink"/>
    <w:basedOn w:val="DefaultParagraphFont"/>
    <w:uiPriority w:val="99"/>
    <w:unhideWhenUsed/>
    <w:rsid w:val="00316D3B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ED1E71"/>
    <w:rPr>
      <w:b/>
      <w:bCs/>
    </w:rPr>
  </w:style>
  <w:style w:type="paragraph" w:styleId="NoSpacing">
    <w:name w:val="No Spacing"/>
    <w:uiPriority w:val="1"/>
    <w:qFormat/>
    <w:rsid w:val="00514A3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  <w:lang w:eastAsia="mk-MK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04700"/>
    <w:rPr>
      <w:rFonts w:asciiTheme="majorHAnsi" w:eastAsiaTheme="majorEastAsia" w:hAnsiTheme="majorHAnsi" w:cstheme="majorBidi"/>
      <w:color w:val="243F60" w:themeColor="accent1" w:themeShade="7F"/>
      <w:sz w:val="24"/>
      <w:szCs w:val="24"/>
      <w:u w:color="000000"/>
      <w:bdr w:val="nil"/>
      <w:lang w:eastAsia="mk-MK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470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33D4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C16C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5017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725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 Paragraph (numbered (a)) Char,List Paragraph Char Char Char Char,Use Case List Paragraph Char,List Paragraph2 Char,Bullets Char,List Paragraph1 Char,Akapit z listą BS Char,WB Para Char,Lapis Bulleted List Char,Dot pt Char"/>
    <w:link w:val="ListParagraph"/>
    <w:uiPriority w:val="34"/>
    <w:qFormat/>
    <w:locked/>
    <w:rsid w:val="00BF4ED4"/>
    <w:rPr>
      <w:rFonts w:ascii="Calibri" w:eastAsia="Calibri" w:hAnsi="Calibri" w:cs="Calibri"/>
      <w:color w:val="000000"/>
      <w:u w:color="000000"/>
      <w:bdr w:val="nil"/>
      <w:lang w:eastAsia="mk-MK"/>
    </w:rPr>
  </w:style>
  <w:style w:type="paragraph" w:styleId="Revision">
    <w:name w:val="Revision"/>
    <w:hidden/>
    <w:uiPriority w:val="99"/>
    <w:semiHidden/>
    <w:rsid w:val="00A44942"/>
    <w:pPr>
      <w:spacing w:after="0" w:line="240" w:lineRule="auto"/>
    </w:pPr>
    <w:rPr>
      <w:rFonts w:ascii="Calibri" w:eastAsia="Calibri" w:hAnsi="Calibri" w:cs="Calibri"/>
      <w:color w:val="000000"/>
      <w:u w:color="000000"/>
      <w:bdr w:val="nil"/>
      <w:lang w:eastAsia="mk-M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8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1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3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0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cid:image007.png@01D695B8.59A3DAC0" TargetMode="External"/><Relationship Id="rId1" Type="http://schemas.openxmlformats.org/officeDocument/2006/relationships/image" Target="media/image3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e777af5-75c5-4059-8842-b3ca2d118c77">32JKWRRJAUXM-801260666-272</_dlc_DocId>
    <_dlc_DocIdUrl xmlns="de777af5-75c5-4059-8842-b3ca2d118c77">
      <Url>https://undp.sharepoint.com/teams/BIH/ARD/_layouts/15/DocIdRedir.aspx?ID=32JKWRRJAUXM-801260666-272</Url>
      <Description>32JKWRRJAUXM-801260666-272</Description>
    </_dlc_DocIdUrl>
    <lcf76f155ced4ddcb4097134ff3c332f xmlns="31507371-c4ea-46c6-9d2a-4c999bdb6276">
      <Terms xmlns="http://schemas.microsoft.com/office/infopath/2007/PartnerControls"/>
    </lcf76f155ced4ddcb4097134ff3c332f>
    <TaxCatchAll xmlns="de777af5-75c5-4059-8842-b3ca2d118c77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E056CF08E654E95966A30B5F9F0F8" ma:contentTypeVersion="16" ma:contentTypeDescription="Create a new document." ma:contentTypeScope="" ma:versionID="ed498182936e856f8fe140db6eb9b6c5">
  <xsd:schema xmlns:xsd="http://www.w3.org/2001/XMLSchema" xmlns:xs="http://www.w3.org/2001/XMLSchema" xmlns:p="http://schemas.microsoft.com/office/2006/metadata/properties" xmlns:ns2="de777af5-75c5-4059-8842-b3ca2d118c77" xmlns:ns3="31507371-c4ea-46c6-9d2a-4c999bdb6276" targetNamespace="http://schemas.microsoft.com/office/2006/metadata/properties" ma:root="true" ma:fieldsID="7a2d905d5aeafc04b6e4af6186ae8227" ns2:_="" ns3:_="">
    <xsd:import namespace="de777af5-75c5-4059-8842-b3ca2d118c77"/>
    <xsd:import namespace="31507371-c4ea-46c6-9d2a-4c999bdb627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2:SharedWithUsers" minOccurs="0"/>
                <xsd:element ref="ns2:SharedWithDetails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777af5-75c5-4059-8842-b3ca2d118c7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962b510-1f44-4fd5-9023-f2b66efc7d6f}" ma:internalName="TaxCatchAll" ma:showField="CatchAllData" ma:web="de777af5-75c5-4059-8842-b3ca2d118c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507371-c4ea-46c6-9d2a-4c999bdb62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30D8C5-F4E5-4A7E-A9B3-6D7ECC852B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344E8AF-248A-4FF8-A949-56909319640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92D75F6-E25C-4FB4-A675-E7BA253057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C983D3-4BE6-48AA-92B2-A7A32295D5F8}">
  <ds:schemaRefs>
    <ds:schemaRef ds:uri="http://schemas.microsoft.com/office/2006/metadata/properties"/>
    <ds:schemaRef ds:uri="http://schemas.microsoft.com/office/infopath/2007/PartnerControls"/>
    <ds:schemaRef ds:uri="de777af5-75c5-4059-8842-b3ca2d118c77"/>
    <ds:schemaRef ds:uri="31507371-c4ea-46c6-9d2a-4c999bdb6276"/>
  </ds:schemaRefs>
</ds:datastoreItem>
</file>

<file path=customXml/itemProps5.xml><?xml version="1.0" encoding="utf-8"?>
<ds:datastoreItem xmlns:ds="http://schemas.openxmlformats.org/officeDocument/2006/customXml" ds:itemID="{6E204721-8C17-4204-97D1-4A1A9A880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777af5-75c5-4059-8842-b3ca2d118c77"/>
    <ds:schemaRef ds:uri="31507371-c4ea-46c6-9d2a-4c999bdb62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3</Words>
  <Characters>1048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lena Đurović</dc:creator>
  <cp:lastModifiedBy>Mirela Muratovic Sadzak</cp:lastModifiedBy>
  <cp:revision>2</cp:revision>
  <cp:lastPrinted>2023-02-09T10:31:00Z</cp:lastPrinted>
  <dcterms:created xsi:type="dcterms:W3CDTF">2023-02-15T09:34:00Z</dcterms:created>
  <dcterms:modified xsi:type="dcterms:W3CDTF">2023-02-15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E056CF08E654E95966A30B5F9F0F8</vt:lpwstr>
  </property>
  <property fmtid="{D5CDD505-2E9C-101B-9397-08002B2CF9AE}" pid="3" name="_dlc_DocIdItemGuid">
    <vt:lpwstr>dfd1fc54-16d2-44da-ae09-9d3446fac8c7</vt:lpwstr>
  </property>
  <property fmtid="{D5CDD505-2E9C-101B-9397-08002B2CF9AE}" pid="4" name="MediaServiceImageTags">
    <vt:lpwstr/>
  </property>
  <property fmtid="{D5CDD505-2E9C-101B-9397-08002B2CF9AE}" pid="5" name="GrammarlyDocumentId">
    <vt:lpwstr>ca192be820fc48e5c9bca35dac70fe0a18bcd48c3356aef526f21f6f35b43276</vt:lpwstr>
  </property>
</Properties>
</file>